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FAB18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CITY OF LEEDS</w:t>
      </w:r>
    </w:p>
    <w:p w14:paraId="1E336880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Minutes</w:t>
      </w:r>
    </w:p>
    <w:p w14:paraId="353CB37E" w14:textId="77777777" w:rsidR="00CF5089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Special Meeting</w:t>
      </w:r>
    </w:p>
    <w:p w14:paraId="6ADDE1A4" w14:textId="50E4F4E5" w:rsidR="00B04E74" w:rsidRDefault="00B04E74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Human Resource Committee</w:t>
      </w:r>
    </w:p>
    <w:p w14:paraId="74BEBD11" w14:textId="7866BEE7" w:rsidR="009D1D71" w:rsidRPr="00F17240" w:rsidRDefault="00B67349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3:00</w:t>
      </w:r>
      <w:r w:rsidR="003C7AD0">
        <w:rPr>
          <w:sz w:val="24"/>
          <w:szCs w:val="24"/>
        </w:rPr>
        <w:t xml:space="preserve"> PM</w:t>
      </w:r>
      <w:r w:rsidR="00A06F73" w:rsidRPr="00F17240">
        <w:rPr>
          <w:sz w:val="24"/>
          <w:szCs w:val="24"/>
        </w:rPr>
        <w:t xml:space="preserve"> </w:t>
      </w:r>
    </w:p>
    <w:p w14:paraId="54681C47" w14:textId="1024AE36" w:rsidR="00A06F73" w:rsidRPr="00F17240" w:rsidRDefault="009D1D71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F17240">
        <w:rPr>
          <w:color w:val="000000" w:themeColor="text1"/>
          <w:sz w:val="24"/>
          <w:szCs w:val="24"/>
        </w:rPr>
        <w:t xml:space="preserve"> </w:t>
      </w:r>
      <w:r w:rsidR="00B04E74">
        <w:rPr>
          <w:color w:val="000000" w:themeColor="text1"/>
          <w:sz w:val="24"/>
          <w:szCs w:val="24"/>
        </w:rPr>
        <w:t>April 12</w:t>
      </w:r>
      <w:r w:rsidR="003C7AD0">
        <w:rPr>
          <w:color w:val="000000" w:themeColor="text1"/>
          <w:sz w:val="24"/>
          <w:szCs w:val="24"/>
        </w:rPr>
        <w:t>, 202</w:t>
      </w:r>
      <w:r w:rsidR="00B04E74">
        <w:rPr>
          <w:color w:val="000000" w:themeColor="text1"/>
          <w:sz w:val="24"/>
          <w:szCs w:val="24"/>
        </w:rPr>
        <w:t>3</w:t>
      </w:r>
    </w:p>
    <w:p w14:paraId="3911A73C" w14:textId="77777777" w:rsidR="00A06F73" w:rsidRPr="00F17240" w:rsidRDefault="00A06F73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</w:p>
    <w:p w14:paraId="7B459B3A" w14:textId="11A177AA" w:rsidR="00C95226" w:rsidRDefault="003F75BA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530E0F">
        <w:rPr>
          <w:sz w:val="24"/>
          <w:szCs w:val="24"/>
        </w:rPr>
        <w:t>special</w:t>
      </w:r>
      <w:r>
        <w:rPr>
          <w:sz w:val="24"/>
          <w:szCs w:val="24"/>
        </w:rPr>
        <w:t xml:space="preserve"> meeting was held on</w:t>
      </w:r>
      <w:r w:rsidR="00B04E74">
        <w:rPr>
          <w:sz w:val="24"/>
          <w:szCs w:val="24"/>
        </w:rPr>
        <w:t xml:space="preserve"> Wednesday</w:t>
      </w:r>
      <w:r w:rsidR="00030276" w:rsidRPr="00F17240">
        <w:rPr>
          <w:sz w:val="24"/>
          <w:szCs w:val="24"/>
        </w:rPr>
        <w:t>,</w:t>
      </w:r>
      <w:r w:rsidR="00030276">
        <w:rPr>
          <w:sz w:val="24"/>
          <w:szCs w:val="24"/>
        </w:rPr>
        <w:t xml:space="preserve"> </w:t>
      </w:r>
      <w:r w:rsidR="00B04E74">
        <w:rPr>
          <w:sz w:val="24"/>
          <w:szCs w:val="24"/>
        </w:rPr>
        <w:t>April 12</w:t>
      </w:r>
      <w:r w:rsidR="00A06F73" w:rsidRPr="00F17240">
        <w:rPr>
          <w:sz w:val="24"/>
          <w:szCs w:val="24"/>
        </w:rPr>
        <w:t xml:space="preserve">, </w:t>
      </w:r>
      <w:r w:rsidR="00602F34" w:rsidRPr="00F17240">
        <w:rPr>
          <w:sz w:val="24"/>
          <w:szCs w:val="24"/>
        </w:rPr>
        <w:t>20</w:t>
      </w:r>
      <w:r w:rsidR="004E2887">
        <w:rPr>
          <w:sz w:val="24"/>
          <w:szCs w:val="24"/>
        </w:rPr>
        <w:t>2</w:t>
      </w:r>
      <w:r w:rsidR="00B04E74">
        <w:rPr>
          <w:sz w:val="24"/>
          <w:szCs w:val="24"/>
        </w:rPr>
        <w:t>3</w:t>
      </w:r>
      <w:r w:rsidR="004E2887">
        <w:rPr>
          <w:sz w:val="24"/>
          <w:szCs w:val="24"/>
        </w:rPr>
        <w:t xml:space="preserve">, </w:t>
      </w:r>
      <w:r w:rsidR="0013169E">
        <w:rPr>
          <w:sz w:val="24"/>
          <w:szCs w:val="24"/>
        </w:rPr>
        <w:t>at Leeds City Hall</w:t>
      </w:r>
      <w:r w:rsidR="00096E2C">
        <w:rPr>
          <w:sz w:val="24"/>
          <w:szCs w:val="24"/>
        </w:rPr>
        <w:t xml:space="preserve">.  Nick Parslow called the meeting to order at </w:t>
      </w:r>
      <w:r w:rsidR="00962CB2">
        <w:rPr>
          <w:sz w:val="24"/>
          <w:szCs w:val="24"/>
        </w:rPr>
        <w:t>3:00</w:t>
      </w:r>
      <w:r w:rsidR="00C95226">
        <w:rPr>
          <w:sz w:val="24"/>
          <w:szCs w:val="24"/>
        </w:rPr>
        <w:t xml:space="preserve"> PM</w:t>
      </w:r>
      <w:r w:rsidR="009B02DB">
        <w:rPr>
          <w:sz w:val="24"/>
          <w:szCs w:val="24"/>
        </w:rPr>
        <w:t xml:space="preserve">.  </w:t>
      </w:r>
      <w:r w:rsidR="00B04E74">
        <w:rPr>
          <w:sz w:val="24"/>
          <w:szCs w:val="24"/>
        </w:rPr>
        <w:t>Human Resource Committee members Tony Gatton and Kris Larson</w:t>
      </w:r>
      <w:r w:rsidR="009B02DB">
        <w:rPr>
          <w:sz w:val="24"/>
          <w:szCs w:val="24"/>
        </w:rPr>
        <w:t xml:space="preserve"> were present</w:t>
      </w:r>
      <w:r w:rsidR="00096E2C">
        <w:rPr>
          <w:sz w:val="24"/>
          <w:szCs w:val="24"/>
        </w:rPr>
        <w:t>.</w:t>
      </w:r>
      <w:r w:rsidR="003C7AD0">
        <w:rPr>
          <w:sz w:val="24"/>
          <w:szCs w:val="24"/>
        </w:rPr>
        <w:t xml:space="preserve">  </w:t>
      </w:r>
      <w:r w:rsidR="00B04E74">
        <w:rPr>
          <w:sz w:val="24"/>
          <w:szCs w:val="24"/>
        </w:rPr>
        <w:t xml:space="preserve">Derrick Cline and Wyatt Albrecht joined the meeting.  </w:t>
      </w:r>
      <w:r w:rsidR="00096E2C">
        <w:rPr>
          <w:sz w:val="24"/>
          <w:szCs w:val="24"/>
        </w:rPr>
        <w:t xml:space="preserve"> </w:t>
      </w:r>
      <w:r w:rsidR="00226C91">
        <w:rPr>
          <w:sz w:val="24"/>
          <w:szCs w:val="24"/>
        </w:rPr>
        <w:t xml:space="preserve"> </w:t>
      </w:r>
    </w:p>
    <w:p w14:paraId="48D2D785" w14:textId="77777777" w:rsidR="00B04E74" w:rsidRDefault="00B04E74" w:rsidP="00A06F73">
      <w:pPr>
        <w:spacing w:after="0" w:line="240" w:lineRule="auto"/>
        <w:rPr>
          <w:sz w:val="24"/>
          <w:szCs w:val="24"/>
        </w:rPr>
      </w:pPr>
    </w:p>
    <w:p w14:paraId="15BD0701" w14:textId="43F8635A" w:rsidR="00B04E74" w:rsidRDefault="00B04E74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Human Resource Committee interviewed two applicants for the recently posted Public Works Assistant position. </w:t>
      </w:r>
    </w:p>
    <w:p w14:paraId="4E4448F5" w14:textId="77777777" w:rsidR="009B02DB" w:rsidRDefault="009B02DB" w:rsidP="00A06F73">
      <w:pPr>
        <w:spacing w:after="0" w:line="240" w:lineRule="auto"/>
        <w:rPr>
          <w:sz w:val="24"/>
          <w:szCs w:val="24"/>
        </w:rPr>
      </w:pPr>
    </w:p>
    <w:p w14:paraId="75CA7283" w14:textId="300A6854" w:rsidR="00B04E74" w:rsidRDefault="00B04E74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Gratton </w:t>
      </w:r>
      <w:r w:rsidR="009A19E5">
        <w:rPr>
          <w:sz w:val="24"/>
          <w:szCs w:val="24"/>
        </w:rPr>
        <w:t>motioned</w:t>
      </w:r>
      <w:r>
        <w:rPr>
          <w:sz w:val="24"/>
          <w:szCs w:val="24"/>
        </w:rPr>
        <w:t xml:space="preserve"> to offer </w:t>
      </w:r>
      <w:r w:rsidR="00F77C26" w:rsidRPr="00F77C26">
        <w:rPr>
          <w:sz w:val="24"/>
          <w:szCs w:val="24"/>
        </w:rPr>
        <w:t xml:space="preserve">the Public Works Assistant position to Derrick Cline and </w:t>
      </w:r>
      <w:r>
        <w:rPr>
          <w:sz w:val="24"/>
          <w:szCs w:val="24"/>
        </w:rPr>
        <w:t xml:space="preserve">a part-time, seasonal position to </w:t>
      </w:r>
      <w:proofErr w:type="spellStart"/>
      <w:r>
        <w:rPr>
          <w:sz w:val="24"/>
          <w:szCs w:val="24"/>
        </w:rPr>
        <w:t>Wyat</w:t>
      </w:r>
      <w:proofErr w:type="spellEnd"/>
      <w:r>
        <w:rPr>
          <w:sz w:val="24"/>
          <w:szCs w:val="24"/>
        </w:rPr>
        <w:t xml:space="preserve"> Albrecht for mowing duties.  </w:t>
      </w:r>
      <w:r w:rsidRPr="00F77C26">
        <w:rPr>
          <w:color w:val="FF0000"/>
          <w:sz w:val="24"/>
          <w:szCs w:val="24"/>
        </w:rPr>
        <w:t xml:space="preserve">Mr. Cline </w:t>
      </w:r>
      <w:r w:rsidR="00F77C26" w:rsidRPr="00F77C26">
        <w:rPr>
          <w:color w:val="FF0000"/>
          <w:sz w:val="24"/>
          <w:szCs w:val="24"/>
        </w:rPr>
        <w:t>is</w:t>
      </w:r>
      <w:r w:rsidRPr="00F77C26">
        <w:rPr>
          <w:color w:val="FF0000"/>
          <w:sz w:val="24"/>
          <w:szCs w:val="24"/>
        </w:rPr>
        <w:t xml:space="preserve"> hired at a wage of $18 per hour </w:t>
      </w:r>
      <w:r w:rsidR="00F77C26" w:rsidRPr="00F77C26">
        <w:rPr>
          <w:color w:val="FF0000"/>
          <w:sz w:val="24"/>
          <w:szCs w:val="24"/>
        </w:rPr>
        <w:t xml:space="preserve">and will have a probation period of 180 days.  He will receive no benefits during this probational period.  Mr. </w:t>
      </w:r>
      <w:proofErr w:type="spellStart"/>
      <w:r w:rsidR="00F77C26" w:rsidRPr="00F77C26">
        <w:rPr>
          <w:color w:val="FF0000"/>
          <w:sz w:val="24"/>
          <w:szCs w:val="24"/>
        </w:rPr>
        <w:t>Albrect</w:t>
      </w:r>
      <w:proofErr w:type="spellEnd"/>
      <w:r w:rsidR="00F77C26" w:rsidRPr="00F77C26">
        <w:rPr>
          <w:color w:val="FF0000"/>
          <w:sz w:val="24"/>
          <w:szCs w:val="24"/>
        </w:rPr>
        <w:t xml:space="preserve"> will be offered a part-time position that will end at the end of the summer mowing season, with variable hours on an as-needed basis.  His wage is $12 per hour.  He will receive no benefits.  </w:t>
      </w:r>
      <w:r w:rsidR="00F77C26">
        <w:rPr>
          <w:sz w:val="24"/>
          <w:szCs w:val="24"/>
        </w:rPr>
        <w:t xml:space="preserve">All members were in favor of the motion and the motion carried.  </w:t>
      </w:r>
    </w:p>
    <w:p w14:paraId="3AEE92F9" w14:textId="7ED23E1C" w:rsidR="009B02DB" w:rsidRDefault="009B02DB" w:rsidP="001B19B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4F20130" w14:textId="77777777" w:rsidR="009B02DB" w:rsidRDefault="009B02DB" w:rsidP="001B19BC">
      <w:pPr>
        <w:spacing w:after="0" w:line="240" w:lineRule="auto"/>
        <w:rPr>
          <w:sz w:val="24"/>
          <w:szCs w:val="24"/>
        </w:rPr>
      </w:pPr>
    </w:p>
    <w:p w14:paraId="7A173D5E" w14:textId="78B4B1A4" w:rsidR="00A36AFD" w:rsidRDefault="00A5524E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1259F2">
        <w:rPr>
          <w:sz w:val="24"/>
          <w:szCs w:val="24"/>
        </w:rPr>
        <w:t>he meeting</w:t>
      </w:r>
      <w:r>
        <w:rPr>
          <w:sz w:val="24"/>
          <w:szCs w:val="24"/>
        </w:rPr>
        <w:t xml:space="preserve"> adjourned</w:t>
      </w:r>
      <w:r w:rsidR="001259F2">
        <w:rPr>
          <w:sz w:val="24"/>
          <w:szCs w:val="24"/>
        </w:rPr>
        <w:t xml:space="preserve"> at</w:t>
      </w:r>
      <w:r w:rsidR="00B04E74">
        <w:rPr>
          <w:sz w:val="24"/>
          <w:szCs w:val="24"/>
        </w:rPr>
        <w:t xml:space="preserve"> 4:15</w:t>
      </w:r>
      <w:r w:rsidR="001259F2">
        <w:rPr>
          <w:sz w:val="24"/>
          <w:szCs w:val="24"/>
        </w:rPr>
        <w:t xml:space="preserve"> </w:t>
      </w:r>
      <w:r w:rsidR="0013169E">
        <w:rPr>
          <w:sz w:val="24"/>
          <w:szCs w:val="24"/>
        </w:rPr>
        <w:t>PM</w:t>
      </w:r>
      <w:r w:rsidR="001259F2">
        <w:rPr>
          <w:sz w:val="24"/>
          <w:szCs w:val="24"/>
        </w:rPr>
        <w:t xml:space="preserve">.  </w:t>
      </w:r>
    </w:p>
    <w:p w14:paraId="689A3B4D" w14:textId="57ECC9B9" w:rsidR="00A06F73" w:rsidRPr="00A06F73" w:rsidRDefault="009C0FE7" w:rsidP="00A06F73">
      <w:pPr>
        <w:spacing w:after="0" w:line="240" w:lineRule="auto"/>
        <w:rPr>
          <w:b/>
        </w:rPr>
      </w:pPr>
      <w:r>
        <w:rPr>
          <w:b/>
        </w:rPr>
        <w:pict w14:anchorId="245E7C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FCC60CB9-DCB8-42DB-AA20-03AA117C14AB}" provid="{00000000-0000-0000-0000-000000000000}" o:suggestedsigner="Nick Parslow" o:suggestedsigner2="Mayor" issignatureline="t"/>
          </v:shape>
        </w:pict>
      </w:r>
      <w:r w:rsidR="00F41BC3">
        <w:rPr>
          <w:b/>
        </w:rPr>
        <w:tab/>
      </w:r>
      <w:r w:rsidR="00F41BC3">
        <w:rPr>
          <w:b/>
        </w:rPr>
        <w:tab/>
      </w:r>
      <w:r>
        <w:rPr>
          <w:b/>
        </w:rPr>
        <w:pict w14:anchorId="0E0A474D">
          <v:shape id="_x0000_i1026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C5C82824-4892-4A63-B81E-3D05D5B83067}" provid="{00000000-0000-0000-0000-000000000000}" o:suggestedsigner="Kari Follman" o:suggestedsigner2="City Auditor " issignatureline="t"/>
          </v:shape>
        </w:pict>
      </w:r>
    </w:p>
    <w:p w14:paraId="7FE1F86C" w14:textId="77777777" w:rsidR="00284630" w:rsidRDefault="00284630" w:rsidP="00A06F73">
      <w:pPr>
        <w:jc w:val="center"/>
      </w:pPr>
    </w:p>
    <w:sectPr w:rsidR="00284630" w:rsidSect="00AA26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1BFDD" w14:textId="77777777" w:rsidR="00E75C94" w:rsidRDefault="00E75C94" w:rsidP="00A06F73">
      <w:pPr>
        <w:spacing w:after="0" w:line="240" w:lineRule="auto"/>
      </w:pPr>
      <w:r>
        <w:separator/>
      </w:r>
    </w:p>
  </w:endnote>
  <w:endnote w:type="continuationSeparator" w:id="0">
    <w:p w14:paraId="0080BAF9" w14:textId="77777777" w:rsidR="00E75C94" w:rsidRDefault="00E75C94" w:rsidP="00A0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576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F81A93" w14:textId="77777777" w:rsidR="00284630" w:rsidRDefault="00CC1C1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t>1 of 1</w:t>
        </w:r>
        <w:r w:rsidR="00284630">
          <w:rPr>
            <w:b/>
          </w:rPr>
          <w:t xml:space="preserve"> | </w:t>
        </w:r>
        <w:r w:rsidR="00284630">
          <w:rPr>
            <w:color w:val="7F7F7F" w:themeColor="background1" w:themeShade="7F"/>
            <w:spacing w:val="60"/>
          </w:rPr>
          <w:t>Page</w:t>
        </w:r>
      </w:p>
      <w:p w14:paraId="52204E72" w14:textId="77777777" w:rsidR="00284630" w:rsidRDefault="0028463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City of Leeds</w:t>
        </w:r>
        <w:r w:rsidR="00EF61B5">
          <w:rPr>
            <w:color w:val="7F7F7F" w:themeColor="background1" w:themeShade="7F"/>
            <w:spacing w:val="60"/>
          </w:rPr>
          <w:t>-</w:t>
        </w:r>
        <w:r w:rsidR="00CC1C17">
          <w:rPr>
            <w:color w:val="7F7F7F" w:themeColor="background1" w:themeShade="7F"/>
            <w:spacing w:val="60"/>
          </w:rPr>
          <w:t>Special Meeting</w:t>
        </w:r>
      </w:p>
      <w:p w14:paraId="3C6E4B79" w14:textId="654A275B" w:rsidR="00284630" w:rsidRDefault="00F77C26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rPr>
            <w:b/>
            <w:color w:val="7F7F7F" w:themeColor="background1" w:themeShade="7F"/>
            <w:spacing w:val="60"/>
          </w:rPr>
          <w:t>April 12</w:t>
        </w:r>
        <w:r w:rsidR="004B2BF0">
          <w:rPr>
            <w:b/>
            <w:color w:val="7F7F7F" w:themeColor="background1" w:themeShade="7F"/>
            <w:spacing w:val="60"/>
          </w:rPr>
          <w:t>,</w:t>
        </w:r>
        <w:r w:rsidR="00284630">
          <w:rPr>
            <w:color w:val="7F7F7F" w:themeColor="background1" w:themeShade="7F"/>
            <w:spacing w:val="60"/>
          </w:rPr>
          <w:t xml:space="preserve"> 20</w:t>
        </w:r>
        <w:r w:rsidR="00583BD4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3</w:t>
        </w:r>
      </w:p>
    </w:sdtContent>
  </w:sdt>
  <w:p w14:paraId="6E52358C" w14:textId="77777777" w:rsidR="00284630" w:rsidRDefault="00284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E1F74" w14:textId="77777777" w:rsidR="00E75C94" w:rsidRDefault="00E75C94" w:rsidP="00A06F73">
      <w:pPr>
        <w:spacing w:after="0" w:line="240" w:lineRule="auto"/>
      </w:pPr>
      <w:r>
        <w:separator/>
      </w:r>
    </w:p>
  </w:footnote>
  <w:footnote w:type="continuationSeparator" w:id="0">
    <w:p w14:paraId="2A24129A" w14:textId="77777777" w:rsidR="00E75C94" w:rsidRDefault="00E75C94" w:rsidP="00A06F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c2NjQwMrEAcpR0lIJTi4sz8/NACixqAfAunaMsAAAA"/>
  </w:docVars>
  <w:rsids>
    <w:rsidRoot w:val="00A06F73"/>
    <w:rsid w:val="00021F17"/>
    <w:rsid w:val="00030276"/>
    <w:rsid w:val="00035A4D"/>
    <w:rsid w:val="000374F6"/>
    <w:rsid w:val="000413B8"/>
    <w:rsid w:val="00052D83"/>
    <w:rsid w:val="00070B8B"/>
    <w:rsid w:val="000714FF"/>
    <w:rsid w:val="000924B8"/>
    <w:rsid w:val="00096E2C"/>
    <w:rsid w:val="000A07E1"/>
    <w:rsid w:val="0010780A"/>
    <w:rsid w:val="001178DA"/>
    <w:rsid w:val="001210C1"/>
    <w:rsid w:val="001259F2"/>
    <w:rsid w:val="0013169E"/>
    <w:rsid w:val="00135E59"/>
    <w:rsid w:val="00190A4A"/>
    <w:rsid w:val="00195169"/>
    <w:rsid w:val="00197494"/>
    <w:rsid w:val="001B19BC"/>
    <w:rsid w:val="001B54DB"/>
    <w:rsid w:val="0021280F"/>
    <w:rsid w:val="002149CE"/>
    <w:rsid w:val="00225244"/>
    <w:rsid w:val="00226C91"/>
    <w:rsid w:val="00241092"/>
    <w:rsid w:val="00244D65"/>
    <w:rsid w:val="00257869"/>
    <w:rsid w:val="002651FA"/>
    <w:rsid w:val="00284630"/>
    <w:rsid w:val="00292E79"/>
    <w:rsid w:val="002932E2"/>
    <w:rsid w:val="002E1589"/>
    <w:rsid w:val="00313821"/>
    <w:rsid w:val="003C7AD0"/>
    <w:rsid w:val="003F75BA"/>
    <w:rsid w:val="00422792"/>
    <w:rsid w:val="004439C4"/>
    <w:rsid w:val="004736C7"/>
    <w:rsid w:val="004B2BF0"/>
    <w:rsid w:val="004E2887"/>
    <w:rsid w:val="0051522D"/>
    <w:rsid w:val="00523034"/>
    <w:rsid w:val="00523B4B"/>
    <w:rsid w:val="00530E0F"/>
    <w:rsid w:val="00583BD4"/>
    <w:rsid w:val="005A4DFB"/>
    <w:rsid w:val="005B48B4"/>
    <w:rsid w:val="005D4C05"/>
    <w:rsid w:val="005E12C7"/>
    <w:rsid w:val="005F04DF"/>
    <w:rsid w:val="00602F34"/>
    <w:rsid w:val="00603C02"/>
    <w:rsid w:val="00655B61"/>
    <w:rsid w:val="00692F09"/>
    <w:rsid w:val="006D06FA"/>
    <w:rsid w:val="006E341A"/>
    <w:rsid w:val="006E727E"/>
    <w:rsid w:val="007236ED"/>
    <w:rsid w:val="00755C74"/>
    <w:rsid w:val="007771D4"/>
    <w:rsid w:val="007A79FF"/>
    <w:rsid w:val="007E0D36"/>
    <w:rsid w:val="007E412B"/>
    <w:rsid w:val="007E68AF"/>
    <w:rsid w:val="00813A86"/>
    <w:rsid w:val="00844295"/>
    <w:rsid w:val="00912EC2"/>
    <w:rsid w:val="009258D5"/>
    <w:rsid w:val="00955242"/>
    <w:rsid w:val="00962CB2"/>
    <w:rsid w:val="009A07F5"/>
    <w:rsid w:val="009A19E5"/>
    <w:rsid w:val="009A37C3"/>
    <w:rsid w:val="009B02DB"/>
    <w:rsid w:val="009C0FE7"/>
    <w:rsid w:val="009D1D71"/>
    <w:rsid w:val="009D3F62"/>
    <w:rsid w:val="00A03355"/>
    <w:rsid w:val="00A06F73"/>
    <w:rsid w:val="00A36AFD"/>
    <w:rsid w:val="00A42368"/>
    <w:rsid w:val="00A52795"/>
    <w:rsid w:val="00A53C30"/>
    <w:rsid w:val="00A5524E"/>
    <w:rsid w:val="00A60CA7"/>
    <w:rsid w:val="00AA2695"/>
    <w:rsid w:val="00AA2D9F"/>
    <w:rsid w:val="00AF0E20"/>
    <w:rsid w:val="00AF3C56"/>
    <w:rsid w:val="00B04E74"/>
    <w:rsid w:val="00B0577F"/>
    <w:rsid w:val="00B10B43"/>
    <w:rsid w:val="00B111F2"/>
    <w:rsid w:val="00B23042"/>
    <w:rsid w:val="00B323F5"/>
    <w:rsid w:val="00B5136D"/>
    <w:rsid w:val="00B67349"/>
    <w:rsid w:val="00BB54B9"/>
    <w:rsid w:val="00BB54EB"/>
    <w:rsid w:val="00BD152C"/>
    <w:rsid w:val="00BF49BF"/>
    <w:rsid w:val="00C07A7C"/>
    <w:rsid w:val="00C12661"/>
    <w:rsid w:val="00C13AA8"/>
    <w:rsid w:val="00C24992"/>
    <w:rsid w:val="00C34AA3"/>
    <w:rsid w:val="00C75549"/>
    <w:rsid w:val="00C841D0"/>
    <w:rsid w:val="00C95226"/>
    <w:rsid w:val="00C95D23"/>
    <w:rsid w:val="00CC1C17"/>
    <w:rsid w:val="00CC38F9"/>
    <w:rsid w:val="00CD2FAC"/>
    <w:rsid w:val="00CF5089"/>
    <w:rsid w:val="00D14E0C"/>
    <w:rsid w:val="00D15F7D"/>
    <w:rsid w:val="00D23808"/>
    <w:rsid w:val="00D41CE9"/>
    <w:rsid w:val="00D50223"/>
    <w:rsid w:val="00D53E72"/>
    <w:rsid w:val="00DD4773"/>
    <w:rsid w:val="00DF4C09"/>
    <w:rsid w:val="00E02214"/>
    <w:rsid w:val="00E409E7"/>
    <w:rsid w:val="00E75C94"/>
    <w:rsid w:val="00E821CC"/>
    <w:rsid w:val="00EC3D6E"/>
    <w:rsid w:val="00ED387F"/>
    <w:rsid w:val="00ED4D54"/>
    <w:rsid w:val="00EF61B5"/>
    <w:rsid w:val="00F17240"/>
    <w:rsid w:val="00F371E4"/>
    <w:rsid w:val="00F41BC3"/>
    <w:rsid w:val="00F66B42"/>
    <w:rsid w:val="00F77C26"/>
    <w:rsid w:val="00F92593"/>
    <w:rsid w:val="00F97A6B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A37F6A"/>
  <w15:docId w15:val="{11715C9D-5D2C-4BF2-83A0-7FF9E82F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F73"/>
  </w:style>
  <w:style w:type="paragraph" w:styleId="Footer">
    <w:name w:val="footer"/>
    <w:basedOn w:val="Normal"/>
    <w:link w:val="Foot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F73"/>
  </w:style>
  <w:style w:type="paragraph" w:styleId="BalloonText">
    <w:name w:val="Balloon Text"/>
    <w:basedOn w:val="Normal"/>
    <w:link w:val="BalloonTextChar"/>
    <w:uiPriority w:val="99"/>
    <w:semiHidden/>
    <w:unhideWhenUsed/>
    <w:rsid w:val="008442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2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E68B13-9558-449E-92C4-8FF4252B3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0</Words>
  <Characters>909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izons</dc:creator>
  <cp:lastModifiedBy>Kari Follman</cp:lastModifiedBy>
  <cp:revision>6</cp:revision>
  <cp:lastPrinted>2023-05-03T18:37:00Z</cp:lastPrinted>
  <dcterms:created xsi:type="dcterms:W3CDTF">2023-05-03T18:20:00Z</dcterms:created>
  <dcterms:modified xsi:type="dcterms:W3CDTF">2023-05-03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ce5f186af7586997c0053dd2f97c20c082aa9db0310c7f3ee957bd3ab9f34c</vt:lpwstr>
  </property>
</Properties>
</file>